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5-02-13T12:26:33Z</dcterms:created>
  <dcterms:modified xsi:type="dcterms:W3CDTF">2025-02-13T12: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Punishment and self-governance among men serving life sentences for murder</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